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"/>
        <w:gridCol w:w="3013"/>
        <w:gridCol w:w="3069"/>
        <w:gridCol w:w="519"/>
        <w:gridCol w:w="1608"/>
        <w:gridCol w:w="1978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6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6E0D" w:rsidRPr="00CD6E0D" w14:paraId="6842AF7B" w14:textId="77777777" w:rsidTr="00D7669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0159D5C" w14:textId="33689EA6" w:rsidR="00D7669C" w:rsidRPr="00CD6E0D" w:rsidRDefault="00CD6E0D" w:rsidP="00D7669C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CD6E0D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BİLİMSEL DEĞERLENDİRME SINAVI YOKLAMA TUTANAĞI</w:t>
            </w:r>
          </w:p>
        </w:tc>
      </w:tr>
      <w:tr w:rsidR="00AF24A7" w:rsidRPr="00CD6E0D" w14:paraId="3E1A9EFD" w14:textId="77777777" w:rsidTr="00AF24A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44120" w14:textId="7C372095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ra</w:t>
            </w:r>
          </w:p>
        </w:tc>
        <w:tc>
          <w:tcPr>
            <w:tcW w:w="282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31D13" w14:textId="66530F18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ayın Adı Soyadı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-374700048"/>
            <w:lock w:val="sdtLocked"/>
            <w:placeholder>
              <w:docPart w:val="DefaultPlaceholder_-1854013438"/>
            </w:placeholder>
            <w:comboBox>
              <w:listItem w:displayText="Sınav türünü seçiniz" w:value="Sınav türünü seçiniz"/>
              <w:listItem w:displayText="Yazılı Sınav" w:value="Yazılı Sınav"/>
              <w:listItem w:displayText="Sözlü Sınav" w:value="Sözlü Sınav"/>
            </w:comboBox>
          </w:sdtPr>
          <w:sdtEndPr/>
          <w:sdtContent>
            <w:tc>
              <w:tcPr>
                <w:tcW w:w="1907" w:type="pct"/>
                <w:gridSpan w:val="3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340200F" w14:textId="4B9D0F71" w:rsidR="00AF24A7" w:rsidRPr="00CD6E0D" w:rsidRDefault="00AF24A7" w:rsidP="00D3297B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Sınav türünü seçiniz</w:t>
                </w:r>
              </w:p>
            </w:tc>
          </w:sdtContent>
        </w:sdt>
      </w:tr>
      <w:tr w:rsidR="00D3297B" w:rsidRPr="00CD6E0D" w14:paraId="6CF9CA41" w14:textId="77777777" w:rsidTr="00AF24A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FEA22" w14:textId="6E75CF49" w:rsidR="00D3297B" w:rsidRPr="00CD6E0D" w:rsidRDefault="00D3297B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2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61144" w14:textId="77777777" w:rsidR="00D3297B" w:rsidRPr="00CD6E0D" w:rsidRDefault="00D3297B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8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11B5F" w14:textId="4ED35E4F" w:rsidR="00D3297B" w:rsidRPr="00CD6E0D" w:rsidRDefault="00D3297B" w:rsidP="00AF24A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ınav Tarihi: 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id w:val="260192351"/>
            <w:lock w:val="sdtLocked"/>
            <w:placeholder>
              <w:docPart w:val="DefaultPlaceholder_-1854013437"/>
            </w:placeholder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919" w:type="pct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2421A59" w14:textId="2698E287" w:rsidR="00D3297B" w:rsidRPr="00CD6E0D" w:rsidRDefault="00AF24A7" w:rsidP="00AF24A7">
                <w:pPr>
                  <w:jc w:val="center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p>
            </w:tc>
          </w:sdtContent>
        </w:sdt>
      </w:tr>
      <w:tr w:rsidR="00D3297B" w:rsidRPr="00CD6E0D" w14:paraId="029068BF" w14:textId="77777777" w:rsidTr="00AF24A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184D4" w14:textId="389E1BC8" w:rsidR="00D3297B" w:rsidRPr="00CD6E0D" w:rsidRDefault="00D3297B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2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1AD9A" w14:textId="77777777" w:rsidR="00D3297B" w:rsidRPr="00CD6E0D" w:rsidRDefault="00D3297B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8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DDF0F" w14:textId="31B6653C" w:rsidR="00D3297B" w:rsidRPr="00CD6E0D" w:rsidRDefault="00D3297B" w:rsidP="00D3297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 Yeri: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11E9E" w14:textId="23270021" w:rsidR="00D3297B" w:rsidRPr="00CD6E0D" w:rsidRDefault="00D3297B" w:rsidP="00D3297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F24A7" w:rsidRPr="00CD6E0D" w14:paraId="52E28955" w14:textId="77777777" w:rsidTr="00AF24A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1D315" w14:textId="249C8FAA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26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B9DEE" w14:textId="77777777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F1697" w14:textId="37E5A23C" w:rsidR="00AF24A7" w:rsidRPr="00CD6E0D" w:rsidRDefault="00AF24A7" w:rsidP="00AF24A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İmza</w:t>
            </w:r>
          </w:p>
        </w:tc>
      </w:tr>
      <w:tr w:rsidR="00AF24A7" w:rsidRPr="00CD6E0D" w14:paraId="481106A8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34E84" w14:textId="161BFA1A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7FAF0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B50A1" w14:textId="77672E97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3D07682F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58ED7" w14:textId="4A566F1E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5B7E7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93086" w14:textId="3FC74597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611C5032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44E11" w14:textId="70F1AA29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3DE7C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4B54E" w14:textId="4B5AD0AD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4C8C82E1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D4CC6" w14:textId="0219E60D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7225E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D665C" w14:textId="76706EF3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3AE52729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764BE" w14:textId="369B3DA4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09D92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5D910" w14:textId="74323C12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457A39FD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DF37E" w14:textId="7C9889E7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2CBD7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C1C66" w14:textId="3FD2532E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5639282E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93C46" w14:textId="02EF6526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A115C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F7CF1" w14:textId="2D36ADE0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1CC7E273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AA292" w14:textId="35080A98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BACA1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745A6" w14:textId="5DA077A3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30D301EC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92EF2" w14:textId="108B2E02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AB4CE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713E5" w14:textId="2FA2A60E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7EB2AEA9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C60E7" w14:textId="4670C377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E567C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D8A63" w14:textId="4917A832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5CD25EF8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515A8" w14:textId="6F0783AB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2CC9E3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37A2A" w14:textId="0EB28997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3D1753B6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522CD" w14:textId="0E53365A" w:rsidR="00AF24A7" w:rsidRPr="00CD6E0D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4EB1C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23566" w14:textId="2CBCB83F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10182C3E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D35E8" w14:textId="2958DEA8" w:rsidR="00AF24A7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9F453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C6E17" w14:textId="77777777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66A36F77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F090B" w14:textId="5162A334" w:rsidR="00AF24A7" w:rsidRDefault="00AF24A7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AB180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E5F1A" w14:textId="77777777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2DDA" w:rsidRPr="00CD6E0D" w14:paraId="3D19D98B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2AB94" w14:textId="573443D6" w:rsidR="005F2DDA" w:rsidRPr="00CD6E0D" w:rsidRDefault="005F2DDA" w:rsidP="00570A1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D2541" w14:textId="77777777" w:rsidR="005F2DDA" w:rsidRPr="00D4748C" w:rsidRDefault="005F2DDA" w:rsidP="00570A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B1C4F" w14:textId="77777777" w:rsidR="005F2DDA" w:rsidRPr="00D4748C" w:rsidRDefault="005F2DDA" w:rsidP="00570A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2DDA" w:rsidRPr="00CD6E0D" w14:paraId="274B3A9B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B70FB" w14:textId="337F35A4" w:rsidR="005F2DDA" w:rsidRPr="00CD6E0D" w:rsidRDefault="005F2DDA" w:rsidP="00570A1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A0B99" w14:textId="77777777" w:rsidR="005F2DDA" w:rsidRPr="00D4748C" w:rsidRDefault="005F2DDA" w:rsidP="00570A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BD22F" w14:textId="77777777" w:rsidR="005F2DDA" w:rsidRPr="00D4748C" w:rsidRDefault="005F2DDA" w:rsidP="00570A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2DDA" w:rsidRPr="00CD6E0D" w14:paraId="44254F94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40495" w14:textId="69B7129C" w:rsidR="005F2DDA" w:rsidRDefault="005F2DDA" w:rsidP="00570A1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08B69" w14:textId="77777777" w:rsidR="005F2DDA" w:rsidRPr="00D4748C" w:rsidRDefault="005F2DDA" w:rsidP="00570A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13FB1" w14:textId="77777777" w:rsidR="005F2DDA" w:rsidRPr="00D4748C" w:rsidRDefault="005F2DDA" w:rsidP="00570A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2DDA" w:rsidRPr="00CD6E0D" w14:paraId="66DB928B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AB85B" w14:textId="72FD3871" w:rsidR="005F2DDA" w:rsidRDefault="005F2DDA" w:rsidP="00570A1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F61DD" w14:textId="77777777" w:rsidR="005F2DDA" w:rsidRPr="00D4748C" w:rsidRDefault="005F2DDA" w:rsidP="00570A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A16DA" w14:textId="77777777" w:rsidR="005F2DDA" w:rsidRPr="00D4748C" w:rsidRDefault="005F2DDA" w:rsidP="00570A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2DDA" w:rsidRPr="00CD6E0D" w14:paraId="04F10D6E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1C72D" w14:textId="6A2ED3A2" w:rsidR="005F2DDA" w:rsidRDefault="005F2DDA" w:rsidP="00570A1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2B34F" w14:textId="77777777" w:rsidR="005F2DDA" w:rsidRPr="00D4748C" w:rsidRDefault="005F2DDA" w:rsidP="00570A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5ACBF" w14:textId="77777777" w:rsidR="005F2DDA" w:rsidRPr="00D4748C" w:rsidRDefault="005F2DDA" w:rsidP="00570A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24A7" w:rsidRPr="00CD6E0D" w14:paraId="0190197F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0"/>
          <w:jc w:val="center"/>
        </w:trPr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2A15A" w14:textId="61E166E3" w:rsidR="00AF24A7" w:rsidRDefault="005F2DDA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8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4F170" w14:textId="77777777" w:rsidR="00AF24A7" w:rsidRPr="00D4748C" w:rsidRDefault="00AF24A7" w:rsidP="00D329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B7EE7" w14:textId="77777777" w:rsidR="00AF24A7" w:rsidRPr="00D4748C" w:rsidRDefault="00AF24A7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297B" w:rsidRPr="00DE1D32" w14:paraId="1D30EEF9" w14:textId="77777777" w:rsidTr="005F2DD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134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2FD74F" w14:textId="77777777" w:rsidR="00D3297B" w:rsidRPr="00DE1D32" w:rsidRDefault="00D3297B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6963EEE7" w14:textId="77777777" w:rsidR="00D3297B" w:rsidRPr="00DE1D32" w:rsidRDefault="00D3297B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D101D7" w14:textId="77777777" w:rsidR="00D3297B" w:rsidRPr="00DE1D32" w:rsidRDefault="00D3297B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22405A7E" w14:textId="77777777" w:rsidR="00D3297B" w:rsidRPr="00DE1D32" w:rsidRDefault="00D3297B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C4EE5" w14:textId="77777777" w:rsidR="00D3297B" w:rsidRPr="00DE1D32" w:rsidRDefault="00D3297B" w:rsidP="00D3297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33CB66BB" w14:textId="77777777" w:rsidR="00D3297B" w:rsidRPr="00DE1D32" w:rsidRDefault="00D3297B" w:rsidP="00D3297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1D32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</w:tr>
    </w:tbl>
    <w:p w14:paraId="6CAD27D0" w14:textId="636275CC" w:rsidR="00FE0D61" w:rsidRPr="00FE0D61" w:rsidRDefault="00FE0D61" w:rsidP="00CD6E0D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A151DE">
      <w:footerReference w:type="default" r:id="rId8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CB333" w14:textId="77777777" w:rsidR="00813991" w:rsidRDefault="00813991" w:rsidP="005F3207">
      <w:pPr>
        <w:spacing w:after="0" w:line="240" w:lineRule="auto"/>
      </w:pPr>
      <w:r>
        <w:separator/>
      </w:r>
    </w:p>
  </w:endnote>
  <w:endnote w:type="continuationSeparator" w:id="0">
    <w:p w14:paraId="67816156" w14:textId="77777777" w:rsidR="00813991" w:rsidRDefault="0081399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7B40D1" w14:paraId="2F90B67A" w14:textId="77777777" w:rsidTr="007B40D1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6E639190" w:rsidR="005F3207" w:rsidRPr="007B40D1" w:rsidRDefault="00CD6E0D" w:rsidP="007B40D1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7B40D1">
            <w:rPr>
              <w:rFonts w:ascii="Times New Roman" w:hAnsi="Times New Roman"/>
              <w:sz w:val="18"/>
              <w:szCs w:val="18"/>
            </w:rPr>
            <w:t>Bilimsel Değerlendirme Sınavı Yoklama Tutanağı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7B40D1" w:rsidRDefault="005F3207" w:rsidP="007B40D1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B40D1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7B40D1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7B40D1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B40D1">
            <w:rPr>
              <w:rFonts w:ascii="Times New Roman" w:hAnsi="Times New Roman"/>
              <w:sz w:val="18"/>
              <w:szCs w:val="18"/>
            </w:rPr>
            <w:t>5</w:t>
          </w:r>
          <w:r w:rsidR="00CB00EF" w:rsidRPr="007B40D1">
            <w:rPr>
              <w:rFonts w:ascii="Times New Roman" w:hAnsi="Times New Roman"/>
              <w:sz w:val="18"/>
              <w:szCs w:val="18"/>
            </w:rPr>
            <w:t>.</w:t>
          </w:r>
          <w:r w:rsidR="00B052AF" w:rsidRPr="007B40D1">
            <w:rPr>
              <w:rFonts w:ascii="Times New Roman" w:hAnsi="Times New Roman"/>
              <w:sz w:val="18"/>
              <w:szCs w:val="18"/>
            </w:rPr>
            <w:t>0</w:t>
          </w:r>
          <w:r w:rsidR="009C7C77" w:rsidRPr="007B40D1">
            <w:rPr>
              <w:rFonts w:ascii="Times New Roman" w:hAnsi="Times New Roman"/>
              <w:sz w:val="18"/>
              <w:szCs w:val="18"/>
            </w:rPr>
            <w:t>2</w:t>
          </w:r>
          <w:r w:rsidRPr="007B40D1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7B40D1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55177D03" w:rsidR="005F3207" w:rsidRPr="007B40D1" w:rsidRDefault="005F3207" w:rsidP="007B40D1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7B40D1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7B40D1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7B40D1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7B40D1">
            <w:rPr>
              <w:rFonts w:ascii="Times New Roman" w:hAnsi="Times New Roman"/>
              <w:b/>
              <w:sz w:val="18"/>
              <w:szCs w:val="18"/>
            </w:rPr>
            <w:t>_</w:t>
          </w:r>
          <w:r w:rsidR="00CD6E0D" w:rsidRPr="007B40D1">
            <w:rPr>
              <w:rFonts w:ascii="Times New Roman" w:hAnsi="Times New Roman"/>
              <w:b/>
              <w:sz w:val="18"/>
              <w:szCs w:val="18"/>
            </w:rPr>
            <w:t>2</w:t>
          </w:r>
          <w:r w:rsidR="004F735F">
            <w:rPr>
              <w:rFonts w:ascii="Times New Roman" w:hAnsi="Times New Roman"/>
              <w:b/>
              <w:sz w:val="18"/>
              <w:szCs w:val="18"/>
            </w:rPr>
            <w:t>0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EB6DE" w14:textId="77777777" w:rsidR="00813991" w:rsidRDefault="00813991" w:rsidP="005F3207">
      <w:pPr>
        <w:spacing w:after="0" w:line="240" w:lineRule="auto"/>
      </w:pPr>
      <w:r>
        <w:separator/>
      </w:r>
    </w:p>
  </w:footnote>
  <w:footnote w:type="continuationSeparator" w:id="0">
    <w:p w14:paraId="62B756F4" w14:textId="77777777" w:rsidR="00813991" w:rsidRDefault="0081399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C34B6"/>
    <w:multiLevelType w:val="hybridMultilevel"/>
    <w:tmpl w:val="88DCDCE6"/>
    <w:lvl w:ilvl="0" w:tplc="09FE93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5"/>
  </w:num>
  <w:num w:numId="2" w16cid:durableId="1696692259">
    <w:abstractNumId w:val="2"/>
  </w:num>
  <w:num w:numId="3" w16cid:durableId="683870562">
    <w:abstractNumId w:val="4"/>
  </w:num>
  <w:num w:numId="4" w16cid:durableId="1644650615">
    <w:abstractNumId w:val="0"/>
  </w:num>
  <w:num w:numId="5" w16cid:durableId="630138652">
    <w:abstractNumId w:val="1"/>
  </w:num>
  <w:num w:numId="6" w16cid:durableId="18571876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745"/>
    <w:rsid w:val="00080DA6"/>
    <w:rsid w:val="0008538D"/>
    <w:rsid w:val="0009059D"/>
    <w:rsid w:val="000A2DBF"/>
    <w:rsid w:val="000B2F1F"/>
    <w:rsid w:val="000B7954"/>
    <w:rsid w:val="000C47FE"/>
    <w:rsid w:val="000D0BA7"/>
    <w:rsid w:val="000F5D69"/>
    <w:rsid w:val="0014078E"/>
    <w:rsid w:val="0015310D"/>
    <w:rsid w:val="00155B1A"/>
    <w:rsid w:val="0016288D"/>
    <w:rsid w:val="00163BBC"/>
    <w:rsid w:val="00164614"/>
    <w:rsid w:val="001E6C9B"/>
    <w:rsid w:val="002106D1"/>
    <w:rsid w:val="00257BBB"/>
    <w:rsid w:val="00277C44"/>
    <w:rsid w:val="002808CA"/>
    <w:rsid w:val="00295749"/>
    <w:rsid w:val="002D5A8D"/>
    <w:rsid w:val="00305DB4"/>
    <w:rsid w:val="003225B6"/>
    <w:rsid w:val="00323B45"/>
    <w:rsid w:val="003444A8"/>
    <w:rsid w:val="00346F50"/>
    <w:rsid w:val="00353F73"/>
    <w:rsid w:val="003831AA"/>
    <w:rsid w:val="003B035A"/>
    <w:rsid w:val="003C4BF4"/>
    <w:rsid w:val="003D4518"/>
    <w:rsid w:val="003E06EC"/>
    <w:rsid w:val="004351C8"/>
    <w:rsid w:val="004A1535"/>
    <w:rsid w:val="004A7BF3"/>
    <w:rsid w:val="004B17FC"/>
    <w:rsid w:val="004F735F"/>
    <w:rsid w:val="005039B4"/>
    <w:rsid w:val="00514107"/>
    <w:rsid w:val="005242BE"/>
    <w:rsid w:val="00525BA8"/>
    <w:rsid w:val="005311E9"/>
    <w:rsid w:val="00543CA3"/>
    <w:rsid w:val="005543CB"/>
    <w:rsid w:val="005D3767"/>
    <w:rsid w:val="005F2DDA"/>
    <w:rsid w:val="005F3207"/>
    <w:rsid w:val="00631522"/>
    <w:rsid w:val="00637B13"/>
    <w:rsid w:val="00640833"/>
    <w:rsid w:val="00650654"/>
    <w:rsid w:val="00663344"/>
    <w:rsid w:val="00685F40"/>
    <w:rsid w:val="006A568D"/>
    <w:rsid w:val="006C377C"/>
    <w:rsid w:val="006F055D"/>
    <w:rsid w:val="00711736"/>
    <w:rsid w:val="007374AF"/>
    <w:rsid w:val="007A0ED3"/>
    <w:rsid w:val="007A1B7B"/>
    <w:rsid w:val="007B40D1"/>
    <w:rsid w:val="007D3A17"/>
    <w:rsid w:val="007E0584"/>
    <w:rsid w:val="007F1A04"/>
    <w:rsid w:val="007F33E0"/>
    <w:rsid w:val="00802CD9"/>
    <w:rsid w:val="00813991"/>
    <w:rsid w:val="00820A28"/>
    <w:rsid w:val="00850F29"/>
    <w:rsid w:val="00884991"/>
    <w:rsid w:val="008A7477"/>
    <w:rsid w:val="009225EF"/>
    <w:rsid w:val="009269D8"/>
    <w:rsid w:val="00973E04"/>
    <w:rsid w:val="00995AC9"/>
    <w:rsid w:val="009A6665"/>
    <w:rsid w:val="009C6D4C"/>
    <w:rsid w:val="009C7C77"/>
    <w:rsid w:val="009D248C"/>
    <w:rsid w:val="00A14E9C"/>
    <w:rsid w:val="00A151DE"/>
    <w:rsid w:val="00A17974"/>
    <w:rsid w:val="00A2030A"/>
    <w:rsid w:val="00A46191"/>
    <w:rsid w:val="00A556EE"/>
    <w:rsid w:val="00A6750D"/>
    <w:rsid w:val="00AF24A7"/>
    <w:rsid w:val="00B028F7"/>
    <w:rsid w:val="00B052AF"/>
    <w:rsid w:val="00B30E1C"/>
    <w:rsid w:val="00B47961"/>
    <w:rsid w:val="00B55079"/>
    <w:rsid w:val="00B5682D"/>
    <w:rsid w:val="00B84B04"/>
    <w:rsid w:val="00B905E2"/>
    <w:rsid w:val="00BB0CF7"/>
    <w:rsid w:val="00BD5810"/>
    <w:rsid w:val="00C03688"/>
    <w:rsid w:val="00C05E34"/>
    <w:rsid w:val="00C256DD"/>
    <w:rsid w:val="00C57BCF"/>
    <w:rsid w:val="00C6481B"/>
    <w:rsid w:val="00C757A1"/>
    <w:rsid w:val="00CB00EF"/>
    <w:rsid w:val="00CB34AE"/>
    <w:rsid w:val="00CB4F0D"/>
    <w:rsid w:val="00CD6E0D"/>
    <w:rsid w:val="00CF2A81"/>
    <w:rsid w:val="00D07981"/>
    <w:rsid w:val="00D1123D"/>
    <w:rsid w:val="00D27BE1"/>
    <w:rsid w:val="00D3297B"/>
    <w:rsid w:val="00D35FCF"/>
    <w:rsid w:val="00D4748C"/>
    <w:rsid w:val="00D7669C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5403"/>
    <w:rsid w:val="00E910F2"/>
    <w:rsid w:val="00E9235A"/>
    <w:rsid w:val="00E9717E"/>
    <w:rsid w:val="00EB6B68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74865"/>
    <w:rsid w:val="00FA5A88"/>
    <w:rsid w:val="00FE0D61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C73BA69-4148-4525-ABEC-D4A6827C7A5A}"/>
      </w:docPartPr>
      <w:docPartBody>
        <w:p w:rsidR="00861DC5" w:rsidRDefault="00861DC5">
          <w:r w:rsidRPr="00DC5241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DFD65DF-133D-43E8-9AE9-D4A7C1EB18D7}"/>
      </w:docPartPr>
      <w:docPartBody>
        <w:p w:rsidR="00861DC5" w:rsidRDefault="00861DC5">
          <w:r w:rsidRPr="00DC5241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1DC5"/>
    <w:rsid w:val="00861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tr-TR" w:eastAsia="tr-T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61DC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78</cp:revision>
  <cp:lastPrinted>2023-12-27T11:46:00Z</cp:lastPrinted>
  <dcterms:created xsi:type="dcterms:W3CDTF">2021-08-12T09:53:00Z</dcterms:created>
  <dcterms:modified xsi:type="dcterms:W3CDTF">2024-03-21T11:56:00Z</dcterms:modified>
</cp:coreProperties>
</file>